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9F6AA7" w:rsidRDefault="00DA1EBE">
      <w:pPr>
        <w:pStyle w:val="Heading1"/>
        <w:contextualSpacing w:val="0"/>
        <w:jc w:val="center"/>
      </w:pPr>
      <w:r>
        <w:rPr>
          <w:b/>
          <w:sz w:val="40"/>
          <w:szCs w:val="40"/>
        </w:rPr>
        <w:t>Class Diagram</w:t>
      </w:r>
    </w:p>
    <w:p w:rsidR="009F6AA7" w:rsidRDefault="009F6AA7">
      <w:pPr>
        <w:jc w:val="center"/>
      </w:pPr>
    </w:p>
    <w:p w:rsidR="009F6AA7" w:rsidRDefault="00DA1EBE">
      <w:r>
        <w:rPr>
          <w:b/>
        </w:rPr>
        <w:t>Turtle 1 Class Diagram</w:t>
      </w:r>
    </w:p>
    <w:p w:rsidR="009F6AA7" w:rsidRDefault="00DA1EBE">
      <w:r>
        <w:rPr>
          <w:noProof/>
        </w:rPr>
        <w:drawing>
          <wp:inline distT="114300" distB="114300" distL="114300" distR="114300">
            <wp:extent cx="5943600" cy="3495675"/>
            <wp:effectExtent l="0" t="0" r="0" b="0"/>
            <wp:docPr id="1" name="image01.png" descr="Turtle1 Class Diagram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 descr="Turtle1 Class Diagram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56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F6AA7" w:rsidRDefault="009F6AA7"/>
    <w:p w:rsidR="009F6AA7" w:rsidRDefault="009F6AA7"/>
    <w:p w:rsidR="009F6AA7" w:rsidRDefault="00DA1EBE">
      <w:r>
        <w:br w:type="page"/>
      </w:r>
      <w:bookmarkStart w:id="0" w:name="_GoBack"/>
      <w:bookmarkEnd w:id="0"/>
    </w:p>
    <w:p w:rsidR="009F6AA7" w:rsidRDefault="009F6AA7"/>
    <w:p w:rsidR="009F6AA7" w:rsidRDefault="00DA1EBE">
      <w:r>
        <w:rPr>
          <w:b/>
        </w:rPr>
        <w:t>Turtle 6 Class Diagram</w:t>
      </w:r>
    </w:p>
    <w:p w:rsidR="009F6AA7" w:rsidRDefault="00DA1EBE">
      <w:r>
        <w:rPr>
          <w:noProof/>
        </w:rPr>
        <w:drawing>
          <wp:inline distT="114300" distB="114300" distL="114300" distR="114300">
            <wp:extent cx="5943600" cy="4229100"/>
            <wp:effectExtent l="0" t="0" r="0" b="0"/>
            <wp:docPr id="2" name="image03.png" descr="Turtle6 Class Diagram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png" descr="Turtle6 Class Diagram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9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9F6AA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MjY1NzIwMLY0szCyMDJU0lEKTi0uzszPAykwrAUAuiOAYywAAAA="/>
  </w:docVars>
  <w:rsids>
    <w:rsidRoot w:val="009F6AA7"/>
    <w:rsid w:val="009F6AA7"/>
    <w:rsid w:val="00DA1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3849D"/>
  <w15:docId w15:val="{5558B1A9-5D30-47F5-B625-6D98DB1DB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  <w:szCs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</Words>
  <Characters>60</Characters>
  <Application>Microsoft Office Word</Application>
  <DocSecurity>0</DocSecurity>
  <Lines>1</Lines>
  <Paragraphs>1</Paragraphs>
  <ScaleCrop>false</ScaleCrop>
  <Company/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obert Phelps</cp:lastModifiedBy>
  <cp:revision>2</cp:revision>
  <dcterms:created xsi:type="dcterms:W3CDTF">2016-11-14T04:40:00Z</dcterms:created>
  <dcterms:modified xsi:type="dcterms:W3CDTF">2016-11-14T04:40:00Z</dcterms:modified>
</cp:coreProperties>
</file>